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4" w:name="X97e2278de24937272154b6363e9972d49dab46f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4e0b78a90d712600bcc73c797098fb0a6195fa7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a527b11c6b5c8de233cf4be0f464a72a2cb0d60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3" w:name="Xb8ec377daba55f9b01b461dcd09b7c62040bd3d"/>
    <w:p>
      <w:pPr>
        <w:pStyle w:val="Heading1"/>
      </w:pPr>
      <w:r>
        <w:t xml:space="preserve">The Title</w:t>
      </w:r>
    </w:p>
    <w:p>
      <w:pPr>
        <w:pStyle w:val="FirstParagraph"/>
      </w:pPr>
      <w:r>
        <w:rPr>
          <w:b/>
          <w:bCs/>
        </w:rPr>
        <w:t xml:space="preserve">An Author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This is some text before a section. It shouldn’t be indented. Each section should start on a new page (but subsections shouldn’t).</w:t>
      </w:r>
    </w:p>
    <w:bookmarkStart w:id="28" w:name="X618b1651f755ba3ed9c4966e392036b582eea1e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7" w:name="X72173158e653d89616a4a81441aa66ad794cbd5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7"/>
    <w:bookmarkEnd w:id="28"/>
    <w:bookmarkStart w:id="32" w:name="Xfe70dda7efa309e7fee78f1b3b583f00ea608c4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1219200" cy="1219200"/>
            <wp:effectExtent b="0" l="0" r="0" t="0"/>
            <wp:docPr descr="foo" title="bar" id="30" name="Picture"/>
            <a:graphic>
              <a:graphicData uri="http://schemas.openxmlformats.org/drawingml/2006/picture">
                <pic:pic>
                  <pic:nvPicPr>
                    <pic:cNvPr descr="tests/test2/imag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TextBody"/>
      </w:pPr>
      <w:r>
        <w:t xml:space="preserve">There is an image here.</w:t>
      </w:r>
    </w:p>
    <w:p>
      <w:pPr>
        <w:pStyle w:val="TextBody"/>
      </w:pPr>
      <w:r>
        <w:t xml:space="preserve">And this is</w:t>
      </w:r>
      <w:r>
        <w:t xml:space="preserve"> </w:t>
      </w:r>
      <w:r>
        <w:rPr>
          <w:i/>
          <w:iCs/>
        </w:rPr>
        <w:t xml:space="preserve">even more italic text</w:t>
      </w:r>
      <w:r>
        <w:t xml:space="preserve">.</w:t>
      </w:r>
    </w:p>
    <w:bookmarkEnd w:id="32"/>
    <w:bookmarkEnd w:id="33"/>
    <w:bookmarkStart w:id="44" w:name="X78644756c46f4aaddad8303b1ea18747631c2e3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FirstParagraph"/>
      </w:pPr>
      <w:r>
        <w:rPr>
          <w:b/>
          <w:bCs/>
        </w:rPr>
        <w:t xml:space="preserve">An Author, 23 February 2019 baz</w:t>
      </w:r>
    </w:p>
    <w:bookmarkStart w:id="34" w:name="X13f55d8545b2f477d0431a86cbb8ae72ad4aba3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34"/>
    <w:bookmarkStart w:id="35" w:name="Xf25a8727d7180fde1bb384c1629ba7a79200b28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/>
          <w:iCs/>
        </w:rPr>
        <w:t xml:space="preserve">italic</w:t>
      </w:r>
      <w:r>
        <w:t xml:space="preserve">,</w:t>
      </w:r>
      <w:r>
        <w:t xml:space="preserve"> </w:t>
      </w:r>
      <w:r>
        <w:rPr>
          <w:b/>
          <w:bCs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35"/>
    <w:bookmarkStart w:id="39" w:name="Xcab55f09eb2d81ea9bf84542a5c698dcaceaf77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/>
          <w:iCs/>
        </w:rPr>
        <w:t xml:space="preserve">italic</w:t>
      </w:r>
      <w:r>
        <w:t xml:space="preserve">,</w:t>
      </w:r>
      <w:r>
        <w:t xml:space="preserve"> </w:t>
      </w:r>
      <w:r>
        <w:rPr>
          <w:b/>
          <w:bCs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38" w:name="Xa8c3c6180a5d76d5dc2a0fee9ba1a103ce6f1a1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 and three letters with accents: ëóû.</w:t>
      </w:r>
    </w:p>
    <w:bookmarkEnd w:id="38"/>
    <w:bookmarkEnd w:id="39"/>
    <w:bookmarkStart w:id="41" w:name="X20a9b519a62c52c47daf43f09fd52e0e9e0280a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40" w:name="X3aa2fa5361df29f7efd00134122d8ad8596162d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0"/>
    <w:bookmarkEnd w:id="41"/>
    <w:bookmarkStart w:id="43" w:name="quux-not-spellchecked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/>
          <w:iCs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TextBody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TextBody"/>
      </w:pPr>
      <w:r>
        <w:t xml:space="preserve">Anything in a nospellcheck div isn’t spellchecked: quux.</w:t>
      </w:r>
    </w:p>
    <w:p>
      <w:pPr>
        <w:pStyle w:val="TextBody"/>
      </w:pPr>
      <w:r>
        <w:t xml:space="preserve">Automatic links aren’t spellchecked:</w:t>
      </w:r>
      <w:r>
        <w:t xml:space="preserve"> </w:t>
      </w:r>
      <w:hyperlink r:id="rId42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42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43"/>
    <w:bookmarkEnd w:id="44"/>
    <w:bookmarkStart w:id="45" w:name="X5fc31b90ac689e086210f233303b6f91ffe2d7d"/>
    <w:p>
      <w:pPr>
        <w:pStyle w:val="Heading1"/>
      </w:pPr>
      <w:r>
        <w:t xml:space="preserve">Title</w:t>
      </w:r>
    </w:p>
    <w:p>
      <w:pPr>
        <w:pStyle w:val="FirstParagraph"/>
      </w:pPr>
      <w:r>
        <w:rPr>
          <w:b/>
          <w:bCs/>
        </w:rPr>
        <w:t xml:space="preserve">4 January 2022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This is text before a section. It shouldn’t be indented.</w:t>
      </w:r>
    </w:p>
    <w:bookmarkEnd w:id="45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5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6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6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7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Fmt w:val="decimal"/>
    <w:footnote w:id="0"/>
    <w:footnote w:id="1"/>
  </w:footnotePr>
  <w:compat/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hyperlink" Id="rId42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 January 2022</vt:lpwstr>
  </property>
  <property fmtid="{D5CDD505-2E9C-101B-9397-08002B2CF9AE}" pid="3" name="source-hash">
    <vt:lpwstr>b00089389910172309a5f21bb76b76eb</vt:lpwstr>
  </property>
  <property fmtid="{D5CDD505-2E9C-101B-9397-08002B2CF9AE}" pid="4" name="version">
    <vt:lpwstr>reproducible</vt:lpwstr>
  </property>
</Properties>
</file>